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Kibera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ibera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7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5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 (3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 (36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 (5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 (57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2 (5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7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58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7 (4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 (41.9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20:17:22Z</dcterms:created>
  <dcterms:modified xsi:type="dcterms:W3CDTF">2025-09-03T20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